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7456D" w14:textId="77777777" w:rsidR="0016139A" w:rsidRDefault="0016139A" w:rsidP="0016139A">
      <w:pPr>
        <w:ind w:left="-270" w:right="-720" w:hanging="450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>Performance Matters</w:t>
      </w:r>
    </w:p>
    <w:p w14:paraId="25BF2278" w14:textId="77777777" w:rsidR="0016139A" w:rsidRDefault="0016139A" w:rsidP="0016139A">
      <w:pPr>
        <w:pStyle w:val="ListParagraph"/>
        <w:numPr>
          <w:ilvl w:val="0"/>
          <w:numId w:val="1"/>
        </w:numPr>
        <w:ind w:left="-270" w:right="-720" w:hanging="450"/>
        <w:rPr>
          <w:sz w:val="20"/>
          <w:szCs w:val="20"/>
        </w:rPr>
      </w:pPr>
      <w:proofErr w:type="spellStart"/>
      <w:r>
        <w:rPr>
          <w:sz w:val="20"/>
          <w:szCs w:val="20"/>
        </w:rPr>
        <w:t>Classlink</w:t>
      </w:r>
      <w:proofErr w:type="spellEnd"/>
      <w:r>
        <w:rPr>
          <w:sz w:val="20"/>
          <w:szCs w:val="20"/>
        </w:rPr>
        <w:t>&gt;Performance Matters</w:t>
      </w:r>
    </w:p>
    <w:p w14:paraId="309A0E17" w14:textId="77777777" w:rsidR="0016139A" w:rsidRDefault="0016139A" w:rsidP="0016139A">
      <w:pPr>
        <w:pStyle w:val="ListParagraph"/>
        <w:numPr>
          <w:ilvl w:val="0"/>
          <w:numId w:val="1"/>
        </w:num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>Reports&gt;Baseball Card</w:t>
      </w:r>
    </w:p>
    <w:p w14:paraId="211B608C" w14:textId="77777777" w:rsidR="0016139A" w:rsidRDefault="0016139A" w:rsidP="0016139A">
      <w:pPr>
        <w:pStyle w:val="ListParagraph"/>
        <w:numPr>
          <w:ilvl w:val="0"/>
          <w:numId w:val="1"/>
        </w:num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 xml:space="preserve">Make sure the upper right corner says </w:t>
      </w:r>
      <w:proofErr w:type="spellStart"/>
      <w:r>
        <w:rPr>
          <w:sz w:val="20"/>
          <w:szCs w:val="20"/>
        </w:rPr>
        <w:t>TN_Clarksville</w:t>
      </w:r>
      <w:proofErr w:type="spellEnd"/>
      <w:r>
        <w:rPr>
          <w:sz w:val="20"/>
          <w:szCs w:val="20"/>
        </w:rPr>
        <w:t xml:space="preserve"> Montgomery</w:t>
      </w:r>
    </w:p>
    <w:p w14:paraId="3253ACAF" w14:textId="77777777" w:rsidR="0016139A" w:rsidRDefault="0016139A" w:rsidP="0016139A">
      <w:pPr>
        <w:pStyle w:val="ListParagraph"/>
        <w:numPr>
          <w:ilvl w:val="0"/>
          <w:numId w:val="1"/>
        </w:num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>On the left, click on the Outside Measures folder</w:t>
      </w:r>
    </w:p>
    <w:p w14:paraId="4F147689" w14:textId="77777777" w:rsidR="0016139A" w:rsidRDefault="0016139A" w:rsidP="0016139A">
      <w:pPr>
        <w:pStyle w:val="ListParagraph"/>
        <w:numPr>
          <w:ilvl w:val="0"/>
          <w:numId w:val="1"/>
        </w:num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>Click TCAP</w:t>
      </w:r>
    </w:p>
    <w:p w14:paraId="5F14521D" w14:textId="77777777" w:rsidR="0016139A" w:rsidRDefault="0016139A" w:rsidP="0016139A">
      <w:pPr>
        <w:pStyle w:val="ListParagraph"/>
        <w:numPr>
          <w:ilvl w:val="0"/>
          <w:numId w:val="1"/>
        </w:num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>Click 2021-2022</w:t>
      </w:r>
    </w:p>
    <w:p w14:paraId="299F1567" w14:textId="77777777" w:rsidR="0016139A" w:rsidRDefault="0016139A" w:rsidP="0016139A">
      <w:pPr>
        <w:pStyle w:val="ListParagraph"/>
        <w:numPr>
          <w:ilvl w:val="0"/>
          <w:numId w:val="1"/>
        </w:num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>Click on the folder listed below for your level as we investigate areas for improvement</w:t>
      </w:r>
    </w:p>
    <w:p w14:paraId="5704D55A" w14:textId="77777777" w:rsidR="0016139A" w:rsidRDefault="0016139A" w:rsidP="0016139A">
      <w:pPr>
        <w:pStyle w:val="ListParagraph"/>
        <w:numPr>
          <w:ilvl w:val="1"/>
          <w:numId w:val="1"/>
        </w:numPr>
        <w:ind w:right="-720"/>
        <w:rPr>
          <w:sz w:val="20"/>
          <w:szCs w:val="20"/>
        </w:rPr>
      </w:pPr>
      <w:r>
        <w:rPr>
          <w:sz w:val="20"/>
          <w:szCs w:val="20"/>
        </w:rPr>
        <w:t>ES: ELA 3</w:t>
      </w:r>
    </w:p>
    <w:p w14:paraId="6F79BBBA" w14:textId="77777777" w:rsidR="0016139A" w:rsidRDefault="0016139A" w:rsidP="0016139A">
      <w:pPr>
        <w:pStyle w:val="ListParagraph"/>
        <w:numPr>
          <w:ilvl w:val="1"/>
          <w:numId w:val="1"/>
        </w:numPr>
        <w:ind w:right="-720"/>
        <w:rPr>
          <w:sz w:val="20"/>
          <w:szCs w:val="20"/>
        </w:rPr>
      </w:pPr>
      <w:r>
        <w:rPr>
          <w:sz w:val="20"/>
          <w:szCs w:val="20"/>
        </w:rPr>
        <w:t>MS: ELA 5</w:t>
      </w:r>
    </w:p>
    <w:p w14:paraId="2C23CD33" w14:textId="77777777" w:rsidR="0016139A" w:rsidRDefault="0016139A" w:rsidP="0016139A">
      <w:pPr>
        <w:pStyle w:val="ListParagraph"/>
        <w:numPr>
          <w:ilvl w:val="1"/>
          <w:numId w:val="1"/>
        </w:numPr>
        <w:ind w:right="-720"/>
        <w:rPr>
          <w:sz w:val="20"/>
          <w:szCs w:val="20"/>
        </w:rPr>
      </w:pPr>
      <w:r>
        <w:rPr>
          <w:sz w:val="20"/>
          <w:szCs w:val="20"/>
        </w:rPr>
        <w:t>HS: Math 8</w:t>
      </w:r>
    </w:p>
    <w:p w14:paraId="7483F677" w14:textId="77777777" w:rsidR="0016139A" w:rsidRDefault="0016139A" w:rsidP="0016139A">
      <w:pPr>
        <w:pStyle w:val="ListParagraph"/>
        <w:numPr>
          <w:ilvl w:val="0"/>
          <w:numId w:val="1"/>
        </w:num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>Click 2021-2022 Percentile to begin building report on the right</w:t>
      </w:r>
    </w:p>
    <w:p w14:paraId="05932460" w14:textId="77777777" w:rsidR="0016139A" w:rsidRDefault="0016139A" w:rsidP="0016139A">
      <w:pPr>
        <w:pStyle w:val="ListParagraph"/>
        <w:numPr>
          <w:ilvl w:val="0"/>
          <w:numId w:val="1"/>
        </w:num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 xml:space="preserve">On the left, click on Student Projections </w:t>
      </w:r>
    </w:p>
    <w:p w14:paraId="78E73523" w14:textId="77777777" w:rsidR="0016139A" w:rsidRDefault="0016139A" w:rsidP="0016139A">
      <w:pPr>
        <w:pStyle w:val="ListParagraph"/>
        <w:numPr>
          <w:ilvl w:val="0"/>
          <w:numId w:val="1"/>
        </w:num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>Click 2022-2023</w:t>
      </w:r>
    </w:p>
    <w:p w14:paraId="58EE7DBE" w14:textId="77777777" w:rsidR="0016139A" w:rsidRDefault="0016139A" w:rsidP="0016139A">
      <w:pPr>
        <w:pStyle w:val="ListParagraph"/>
        <w:numPr>
          <w:ilvl w:val="0"/>
          <w:numId w:val="1"/>
        </w:num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>Click on the folder listed below to continue our investigation</w:t>
      </w:r>
    </w:p>
    <w:p w14:paraId="505ACFF1" w14:textId="77777777" w:rsidR="0016139A" w:rsidRDefault="0016139A" w:rsidP="0016139A">
      <w:pPr>
        <w:pStyle w:val="ListParagraph"/>
        <w:numPr>
          <w:ilvl w:val="1"/>
          <w:numId w:val="1"/>
        </w:numPr>
        <w:ind w:right="-720"/>
        <w:rPr>
          <w:sz w:val="20"/>
          <w:szCs w:val="20"/>
        </w:rPr>
      </w:pPr>
      <w:r>
        <w:rPr>
          <w:sz w:val="20"/>
          <w:szCs w:val="20"/>
        </w:rPr>
        <w:t>ES: ELA 4</w:t>
      </w:r>
    </w:p>
    <w:p w14:paraId="46E83C4C" w14:textId="77777777" w:rsidR="0016139A" w:rsidRDefault="0016139A" w:rsidP="0016139A">
      <w:pPr>
        <w:pStyle w:val="ListParagraph"/>
        <w:numPr>
          <w:ilvl w:val="1"/>
          <w:numId w:val="1"/>
        </w:numPr>
        <w:ind w:right="-720"/>
        <w:rPr>
          <w:sz w:val="20"/>
          <w:szCs w:val="20"/>
        </w:rPr>
      </w:pPr>
      <w:r>
        <w:rPr>
          <w:sz w:val="20"/>
          <w:szCs w:val="20"/>
        </w:rPr>
        <w:t>MS: ELA 6</w:t>
      </w:r>
    </w:p>
    <w:p w14:paraId="565E1117" w14:textId="77777777" w:rsidR="0016139A" w:rsidRDefault="0016139A" w:rsidP="0016139A">
      <w:pPr>
        <w:pStyle w:val="ListParagraph"/>
        <w:numPr>
          <w:ilvl w:val="1"/>
          <w:numId w:val="1"/>
        </w:numPr>
        <w:ind w:right="-720"/>
        <w:rPr>
          <w:sz w:val="20"/>
          <w:szCs w:val="20"/>
        </w:rPr>
      </w:pPr>
      <w:r>
        <w:rPr>
          <w:sz w:val="20"/>
          <w:szCs w:val="20"/>
        </w:rPr>
        <w:t>HS: Algebra I</w:t>
      </w:r>
    </w:p>
    <w:p w14:paraId="71C28541" w14:textId="77777777" w:rsidR="0016139A" w:rsidRDefault="0016139A" w:rsidP="0016139A">
      <w:pPr>
        <w:pStyle w:val="ListParagraph"/>
        <w:numPr>
          <w:ilvl w:val="0"/>
          <w:numId w:val="1"/>
        </w:num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>Click Met Expectations Projected State Percentile</w:t>
      </w:r>
    </w:p>
    <w:p w14:paraId="4E7F1004" w14:textId="77777777" w:rsidR="0016139A" w:rsidRDefault="0016139A" w:rsidP="0016139A">
      <w:pPr>
        <w:pStyle w:val="ListParagraph"/>
        <w:numPr>
          <w:ilvl w:val="1"/>
          <w:numId w:val="1"/>
        </w:numPr>
        <w:ind w:right="-720"/>
        <w:rPr>
          <w:sz w:val="20"/>
          <w:szCs w:val="20"/>
        </w:rPr>
      </w:pPr>
      <w:r>
        <w:rPr>
          <w:sz w:val="20"/>
          <w:szCs w:val="20"/>
        </w:rPr>
        <w:t xml:space="preserve">Additional data such as FastBridge </w:t>
      </w:r>
      <w:proofErr w:type="spellStart"/>
      <w:r>
        <w:rPr>
          <w:sz w:val="20"/>
          <w:szCs w:val="20"/>
        </w:rPr>
        <w:t>aMath</w:t>
      </w:r>
      <w:proofErr w:type="spellEnd"/>
      <w:r>
        <w:rPr>
          <w:sz w:val="20"/>
          <w:szCs w:val="20"/>
        </w:rPr>
        <w:t xml:space="preserve"> and </w:t>
      </w:r>
      <w:proofErr w:type="spellStart"/>
      <w:r>
        <w:rPr>
          <w:sz w:val="20"/>
          <w:szCs w:val="20"/>
        </w:rPr>
        <w:t>aReading</w:t>
      </w:r>
      <w:proofErr w:type="spellEnd"/>
      <w:r>
        <w:rPr>
          <w:sz w:val="20"/>
          <w:szCs w:val="20"/>
        </w:rPr>
        <w:t xml:space="preserve"> and Mastery Connect district common unit assessment results can be added to the report, but for this activity, we are not going to add other data points.</w:t>
      </w:r>
    </w:p>
    <w:p w14:paraId="7B96379A" w14:textId="77777777" w:rsidR="0016139A" w:rsidRDefault="0016139A" w:rsidP="0016139A">
      <w:pPr>
        <w:pStyle w:val="ListParagraph"/>
        <w:numPr>
          <w:ilvl w:val="0"/>
          <w:numId w:val="1"/>
        </w:num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>On the report side, click Manage Columns to add additional information about the student</w:t>
      </w:r>
    </w:p>
    <w:p w14:paraId="4CDFFA18" w14:textId="77777777" w:rsidR="0016139A" w:rsidRDefault="0016139A" w:rsidP="0016139A">
      <w:pPr>
        <w:pStyle w:val="ListParagraph"/>
        <w:numPr>
          <w:ilvl w:val="1"/>
          <w:numId w:val="1"/>
        </w:numPr>
        <w:ind w:right="-720"/>
        <w:rPr>
          <w:sz w:val="20"/>
          <w:szCs w:val="20"/>
        </w:rPr>
      </w:pPr>
      <w:r>
        <w:rPr>
          <w:sz w:val="20"/>
          <w:szCs w:val="20"/>
        </w:rPr>
        <w:t>Select desired columns such as Student ID and grade</w:t>
      </w:r>
    </w:p>
    <w:p w14:paraId="478A3AF8" w14:textId="77777777" w:rsidR="0016139A" w:rsidRDefault="0016139A" w:rsidP="0016139A">
      <w:pPr>
        <w:pStyle w:val="ListParagraph"/>
        <w:numPr>
          <w:ilvl w:val="0"/>
          <w:numId w:val="1"/>
        </w:num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>Click Download to download the report as an Excel file</w:t>
      </w:r>
    </w:p>
    <w:p w14:paraId="1D05042D" w14:textId="77777777" w:rsidR="0016139A" w:rsidRDefault="0016139A" w:rsidP="0016139A">
      <w:pPr>
        <w:ind w:left="-270" w:right="-720" w:hanging="450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>Excel</w:t>
      </w:r>
    </w:p>
    <w:p w14:paraId="647E0225" w14:textId="77777777" w:rsidR="0016139A" w:rsidRDefault="0016139A" w:rsidP="0016139A">
      <w:p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>Goal: to find the difference between TCAP performance and projected performance to locate students in the three groups: Fence sitter, Prior year loss, Prior year gain</w:t>
      </w:r>
    </w:p>
    <w:p w14:paraId="51253070" w14:textId="77777777" w:rsidR="0016139A" w:rsidRDefault="0016139A" w:rsidP="0016139A">
      <w:pPr>
        <w:pStyle w:val="ListParagraph"/>
        <w:numPr>
          <w:ilvl w:val="0"/>
          <w:numId w:val="2"/>
        </w:num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>Creating a column: In row 1, after your last column, add the word difference.</w:t>
      </w:r>
    </w:p>
    <w:p w14:paraId="1AC02137" w14:textId="77777777" w:rsidR="0016139A" w:rsidRDefault="0016139A" w:rsidP="0016139A">
      <w:pPr>
        <w:pStyle w:val="ListParagraph"/>
        <w:numPr>
          <w:ilvl w:val="0"/>
          <w:numId w:val="2"/>
        </w:num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>In the newly created column, click in row 2</w:t>
      </w:r>
    </w:p>
    <w:p w14:paraId="57C6FD5E" w14:textId="77777777" w:rsidR="0016139A" w:rsidRDefault="0016139A" w:rsidP="0016139A">
      <w:pPr>
        <w:pStyle w:val="ListParagraph"/>
        <w:numPr>
          <w:ilvl w:val="0"/>
          <w:numId w:val="2"/>
        </w:num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>Creating the formula: On your keyboard, click =</w:t>
      </w:r>
    </w:p>
    <w:p w14:paraId="07F2D672" w14:textId="77777777" w:rsidR="0016139A" w:rsidRDefault="0016139A" w:rsidP="0016139A">
      <w:pPr>
        <w:pStyle w:val="ListParagraph"/>
        <w:numPr>
          <w:ilvl w:val="0"/>
          <w:numId w:val="2"/>
        </w:num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>Select row 2 column Outside Measures Student Projections</w:t>
      </w:r>
    </w:p>
    <w:p w14:paraId="0A1977FC" w14:textId="77777777" w:rsidR="0016139A" w:rsidRDefault="0016139A" w:rsidP="0016139A">
      <w:pPr>
        <w:pStyle w:val="ListParagraph"/>
        <w:numPr>
          <w:ilvl w:val="0"/>
          <w:numId w:val="2"/>
        </w:num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>On your keyboard, click –</w:t>
      </w:r>
    </w:p>
    <w:p w14:paraId="0E1CA43D" w14:textId="77777777" w:rsidR="0016139A" w:rsidRDefault="0016139A" w:rsidP="0016139A">
      <w:pPr>
        <w:pStyle w:val="ListParagraph"/>
        <w:numPr>
          <w:ilvl w:val="0"/>
          <w:numId w:val="2"/>
        </w:num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>Select row 2 column Outside Measures TCAP 2021-2022</w:t>
      </w:r>
    </w:p>
    <w:p w14:paraId="7BD579A5" w14:textId="77777777" w:rsidR="0016139A" w:rsidRDefault="0016139A" w:rsidP="0016139A">
      <w:pPr>
        <w:pStyle w:val="ListParagraph"/>
        <w:numPr>
          <w:ilvl w:val="1"/>
          <w:numId w:val="2"/>
        </w:num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>We want to find the difference between the student projection column and the 2021-2022 TCAP column</w:t>
      </w:r>
    </w:p>
    <w:p w14:paraId="47A8A5B4" w14:textId="77777777" w:rsidR="0016139A" w:rsidRDefault="0016139A" w:rsidP="0016139A">
      <w:pPr>
        <w:pStyle w:val="ListParagraph"/>
        <w:numPr>
          <w:ilvl w:val="0"/>
          <w:numId w:val="2"/>
        </w:num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>Select row 2 column Difference</w:t>
      </w:r>
    </w:p>
    <w:p w14:paraId="2BE9C07C" w14:textId="77777777" w:rsidR="0016139A" w:rsidRDefault="0016139A" w:rsidP="0016139A">
      <w:pPr>
        <w:pStyle w:val="ListParagraph"/>
        <w:numPr>
          <w:ilvl w:val="0"/>
          <w:numId w:val="2"/>
        </w:num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>In the bottom right corner of the cell is a box. Double click on the box to autofill the formula to the remainder of the rows.</w:t>
      </w:r>
    </w:p>
    <w:p w14:paraId="418A2392" w14:textId="77777777" w:rsidR="0016139A" w:rsidRDefault="0016139A" w:rsidP="0016139A">
      <w:pPr>
        <w:pStyle w:val="ListParagraph"/>
        <w:numPr>
          <w:ilvl w:val="0"/>
          <w:numId w:val="2"/>
        </w:num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>Selecting All: On your keyboard, Ctrl + A" (Windows) or "</w:t>
      </w:r>
      <w:proofErr w:type="spellStart"/>
      <w:r>
        <w:rPr>
          <w:sz w:val="20"/>
          <w:szCs w:val="20"/>
        </w:rPr>
        <w:t>Cmd</w:t>
      </w:r>
      <w:proofErr w:type="spellEnd"/>
      <w:r>
        <w:rPr>
          <w:sz w:val="20"/>
          <w:szCs w:val="20"/>
        </w:rPr>
        <w:t xml:space="preserve"> + A" (Mac)</w:t>
      </w:r>
    </w:p>
    <w:p w14:paraId="6B837FAA" w14:textId="77777777" w:rsidR="0016139A" w:rsidRDefault="0016139A" w:rsidP="0016139A">
      <w:pPr>
        <w:pStyle w:val="ListParagraph"/>
        <w:numPr>
          <w:ilvl w:val="0"/>
          <w:numId w:val="2"/>
        </w:num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>On the Home ribbon of Excel, click Sort &amp; Filter</w:t>
      </w:r>
    </w:p>
    <w:p w14:paraId="2EC57E9E" w14:textId="77777777" w:rsidR="0016139A" w:rsidRDefault="0016139A" w:rsidP="0016139A">
      <w:pPr>
        <w:pStyle w:val="ListParagraph"/>
        <w:numPr>
          <w:ilvl w:val="0"/>
          <w:numId w:val="2"/>
        </w:num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>Select Custom Sort</w:t>
      </w:r>
    </w:p>
    <w:p w14:paraId="69972F90" w14:textId="77777777" w:rsidR="0016139A" w:rsidRDefault="0016139A" w:rsidP="0016139A">
      <w:pPr>
        <w:pStyle w:val="ListParagraph"/>
        <w:numPr>
          <w:ilvl w:val="0"/>
          <w:numId w:val="2"/>
        </w:num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>Check the “My data has headers” box on the pop up</w:t>
      </w:r>
    </w:p>
    <w:p w14:paraId="6808A20B" w14:textId="77777777" w:rsidR="0016139A" w:rsidRDefault="0016139A" w:rsidP="0016139A">
      <w:pPr>
        <w:pStyle w:val="ListParagraph"/>
        <w:numPr>
          <w:ilvl w:val="0"/>
          <w:numId w:val="2"/>
        </w:num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>Set the sort by as the Difference column, sort on by Cell Values, and the Order by Smallest to Largest</w:t>
      </w:r>
    </w:p>
    <w:p w14:paraId="2E3D6E11" w14:textId="77777777" w:rsidR="0016139A" w:rsidRDefault="0016139A" w:rsidP="0016139A">
      <w:pPr>
        <w:pStyle w:val="ListParagraph"/>
        <w:numPr>
          <w:ilvl w:val="0"/>
          <w:numId w:val="2"/>
        </w:num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 xml:space="preserve">Students missing one or both percentiles will appear with large differences; </w:t>
      </w:r>
      <w:proofErr w:type="gramStart"/>
      <w:r>
        <w:rPr>
          <w:sz w:val="20"/>
          <w:szCs w:val="20"/>
        </w:rPr>
        <w:t>i.e.;</w:t>
      </w:r>
      <w:proofErr w:type="gramEnd"/>
      <w:r>
        <w:rPr>
          <w:sz w:val="20"/>
          <w:szCs w:val="20"/>
        </w:rPr>
        <w:t xml:space="preserve"> -91, -57, 63</w:t>
      </w:r>
    </w:p>
    <w:p w14:paraId="05B45580" w14:textId="77777777" w:rsidR="0016139A" w:rsidRDefault="0016139A" w:rsidP="0016139A">
      <w:pPr>
        <w:pStyle w:val="ListParagraph"/>
        <w:numPr>
          <w:ilvl w:val="0"/>
          <w:numId w:val="2"/>
        </w:num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>Prior year gain students will appear as negative and prior year loss students will appear as positive</w:t>
      </w:r>
    </w:p>
    <w:p w14:paraId="7240C260" w14:textId="0BE22B88" w:rsidR="0016139A" w:rsidRDefault="0016139A" w:rsidP="0016139A">
      <w:pPr>
        <w:pStyle w:val="ListParagraph"/>
        <w:numPr>
          <w:ilvl w:val="0"/>
          <w:numId w:val="2"/>
        </w:numPr>
        <w:ind w:left="-270" w:right="-720" w:hanging="450"/>
        <w:rPr>
          <w:sz w:val="20"/>
          <w:szCs w:val="20"/>
        </w:rPr>
      </w:pPr>
      <w:r>
        <w:rPr>
          <w:sz w:val="20"/>
          <w:szCs w:val="20"/>
        </w:rPr>
        <w:t>How can current data inform you about these student groups?</w:t>
      </w:r>
    </w:p>
    <w:p w14:paraId="7EACC0C4" w14:textId="2BE77AFE" w:rsidR="0016139A" w:rsidRDefault="0016139A" w:rsidP="0016139A">
      <w:pPr>
        <w:ind w:right="-720"/>
        <w:rPr>
          <w:sz w:val="20"/>
          <w:szCs w:val="20"/>
        </w:rPr>
      </w:pPr>
    </w:p>
    <w:p w14:paraId="03387F9A" w14:textId="77777777" w:rsidR="0016139A" w:rsidRDefault="0016139A" w:rsidP="0016139A">
      <w:pPr>
        <w:rPr>
          <w:u w:val="single"/>
        </w:rPr>
      </w:pPr>
      <w:r>
        <w:rPr>
          <w:u w:val="single"/>
        </w:rPr>
        <w:lastRenderedPageBreak/>
        <w:t>Performance Matters</w:t>
      </w:r>
    </w:p>
    <w:p w14:paraId="2983EA59" w14:textId="77777777" w:rsidR="0016139A" w:rsidRDefault="0016139A" w:rsidP="0016139A">
      <w:r>
        <w:t>For Math Transition</w:t>
      </w:r>
    </w:p>
    <w:p w14:paraId="44C2230A" w14:textId="77777777" w:rsidR="0016139A" w:rsidRDefault="0016139A" w:rsidP="0016139A">
      <w:pPr>
        <w:pStyle w:val="ListParagraph"/>
        <w:numPr>
          <w:ilvl w:val="0"/>
          <w:numId w:val="3"/>
        </w:numPr>
      </w:pPr>
      <w:proofErr w:type="spellStart"/>
      <w:r>
        <w:t>Classlink</w:t>
      </w:r>
      <w:proofErr w:type="spellEnd"/>
      <w:r>
        <w:t>&gt;Performance Matters</w:t>
      </w:r>
    </w:p>
    <w:p w14:paraId="66C704C8" w14:textId="77777777" w:rsidR="0016139A" w:rsidRDefault="0016139A" w:rsidP="0016139A">
      <w:pPr>
        <w:pStyle w:val="ListParagraph"/>
        <w:numPr>
          <w:ilvl w:val="0"/>
          <w:numId w:val="3"/>
        </w:numPr>
      </w:pPr>
      <w:r>
        <w:t>Reports&gt;Baseball Card</w:t>
      </w:r>
    </w:p>
    <w:p w14:paraId="7C0F57CD" w14:textId="77777777" w:rsidR="0016139A" w:rsidRDefault="0016139A" w:rsidP="0016139A">
      <w:pPr>
        <w:pStyle w:val="ListParagraph"/>
        <w:numPr>
          <w:ilvl w:val="0"/>
          <w:numId w:val="3"/>
        </w:numPr>
      </w:pPr>
      <w:r>
        <w:t xml:space="preserve">Make sure the upper right corner says </w:t>
      </w:r>
      <w:proofErr w:type="spellStart"/>
      <w:r>
        <w:t>TN_Clarksville</w:t>
      </w:r>
      <w:proofErr w:type="spellEnd"/>
      <w:r>
        <w:t xml:space="preserve"> Montgomery</w:t>
      </w:r>
    </w:p>
    <w:p w14:paraId="73A849EE" w14:textId="77777777" w:rsidR="0016139A" w:rsidRDefault="0016139A" w:rsidP="0016139A">
      <w:pPr>
        <w:pStyle w:val="ListParagraph"/>
        <w:numPr>
          <w:ilvl w:val="0"/>
          <w:numId w:val="3"/>
        </w:numPr>
      </w:pPr>
      <w:r>
        <w:t>On the left, click on the Outside Measures folder</w:t>
      </w:r>
    </w:p>
    <w:p w14:paraId="1A293669" w14:textId="77777777" w:rsidR="0016139A" w:rsidRDefault="0016139A" w:rsidP="0016139A">
      <w:pPr>
        <w:pStyle w:val="ListParagraph"/>
        <w:numPr>
          <w:ilvl w:val="0"/>
          <w:numId w:val="3"/>
        </w:numPr>
      </w:pPr>
      <w:r>
        <w:t>Click FastBridge</w:t>
      </w:r>
    </w:p>
    <w:p w14:paraId="3A1912DE" w14:textId="77777777" w:rsidR="0016139A" w:rsidRDefault="0016139A" w:rsidP="0016139A">
      <w:pPr>
        <w:pStyle w:val="ListParagraph"/>
        <w:numPr>
          <w:ilvl w:val="0"/>
          <w:numId w:val="3"/>
        </w:numPr>
      </w:pPr>
      <w:r>
        <w:t>Click 2022-2023</w:t>
      </w:r>
    </w:p>
    <w:p w14:paraId="6EF59561" w14:textId="77777777" w:rsidR="0016139A" w:rsidRDefault="0016139A" w:rsidP="0016139A">
      <w:pPr>
        <w:pStyle w:val="ListParagraph"/>
        <w:numPr>
          <w:ilvl w:val="0"/>
          <w:numId w:val="3"/>
        </w:numPr>
      </w:pPr>
      <w:r>
        <w:t xml:space="preserve">Click </w:t>
      </w:r>
      <w:proofErr w:type="spellStart"/>
      <w:r>
        <w:t>aMath</w:t>
      </w:r>
      <w:proofErr w:type="spellEnd"/>
    </w:p>
    <w:p w14:paraId="5E70960F" w14:textId="77777777" w:rsidR="0016139A" w:rsidRDefault="0016139A" w:rsidP="0016139A">
      <w:pPr>
        <w:pStyle w:val="ListParagraph"/>
        <w:numPr>
          <w:ilvl w:val="0"/>
          <w:numId w:val="3"/>
        </w:numPr>
      </w:pPr>
      <w:r>
        <w:t xml:space="preserve">Click </w:t>
      </w:r>
      <w:proofErr w:type="spellStart"/>
      <w:r>
        <w:t>aMath</w:t>
      </w:r>
      <w:proofErr w:type="spellEnd"/>
      <w:r>
        <w:t xml:space="preserve"> Percentile_MOY_2223</w:t>
      </w:r>
    </w:p>
    <w:p w14:paraId="2039A5FA" w14:textId="77777777" w:rsidR="0016139A" w:rsidRDefault="0016139A" w:rsidP="0016139A">
      <w:pPr>
        <w:pStyle w:val="ListParagraph"/>
        <w:numPr>
          <w:ilvl w:val="0"/>
          <w:numId w:val="3"/>
        </w:numPr>
      </w:pPr>
      <w:r>
        <w:t>On the report side, click Add Student Filter</w:t>
      </w:r>
    </w:p>
    <w:p w14:paraId="5EA12A35" w14:textId="77777777" w:rsidR="0016139A" w:rsidRDefault="0016139A" w:rsidP="0016139A">
      <w:pPr>
        <w:pStyle w:val="ListParagraph"/>
        <w:numPr>
          <w:ilvl w:val="0"/>
          <w:numId w:val="3"/>
        </w:numPr>
      </w:pPr>
      <w:r>
        <w:t>On the pop up, click the Geographical tab</w:t>
      </w:r>
    </w:p>
    <w:p w14:paraId="67DD0A8B" w14:textId="77777777" w:rsidR="0016139A" w:rsidRDefault="0016139A" w:rsidP="0016139A">
      <w:pPr>
        <w:pStyle w:val="ListParagraph"/>
        <w:numPr>
          <w:ilvl w:val="0"/>
          <w:numId w:val="3"/>
        </w:numPr>
      </w:pPr>
      <w:r>
        <w:t>Click Course</w:t>
      </w:r>
    </w:p>
    <w:p w14:paraId="25EA67CA" w14:textId="77777777" w:rsidR="0016139A" w:rsidRDefault="0016139A" w:rsidP="0016139A">
      <w:pPr>
        <w:pStyle w:val="ListParagraph"/>
        <w:numPr>
          <w:ilvl w:val="0"/>
          <w:numId w:val="3"/>
        </w:numPr>
      </w:pPr>
      <w:r>
        <w:t>In the search box, search for Math Transition</w:t>
      </w:r>
    </w:p>
    <w:p w14:paraId="2C9C7C70" w14:textId="77777777" w:rsidR="0016139A" w:rsidRDefault="0016139A" w:rsidP="0016139A">
      <w:pPr>
        <w:pStyle w:val="ListParagraph"/>
        <w:numPr>
          <w:ilvl w:val="0"/>
          <w:numId w:val="3"/>
        </w:numPr>
      </w:pPr>
      <w:r>
        <w:t>Click each box for the Math Transition classes</w:t>
      </w:r>
    </w:p>
    <w:p w14:paraId="0A5E962E" w14:textId="77777777" w:rsidR="0016139A" w:rsidRDefault="0016139A" w:rsidP="0016139A">
      <w:pPr>
        <w:pStyle w:val="ListParagraph"/>
        <w:numPr>
          <w:ilvl w:val="0"/>
          <w:numId w:val="3"/>
        </w:numPr>
      </w:pPr>
      <w:r>
        <w:t>Click Apply</w:t>
      </w:r>
    </w:p>
    <w:p w14:paraId="69B40CBE" w14:textId="77777777" w:rsidR="0016139A" w:rsidRDefault="0016139A" w:rsidP="0016139A">
      <w:pPr>
        <w:pStyle w:val="ListParagraph"/>
        <w:numPr>
          <w:ilvl w:val="0"/>
          <w:numId w:val="3"/>
        </w:numPr>
      </w:pPr>
      <w:r>
        <w:t>Click Manage Columns</w:t>
      </w:r>
    </w:p>
    <w:p w14:paraId="3B59D168" w14:textId="77777777" w:rsidR="0016139A" w:rsidRDefault="0016139A" w:rsidP="0016139A">
      <w:pPr>
        <w:pStyle w:val="ListParagraph"/>
        <w:numPr>
          <w:ilvl w:val="0"/>
          <w:numId w:val="3"/>
        </w:numPr>
      </w:pPr>
      <w:r>
        <w:t>Select course</w:t>
      </w:r>
    </w:p>
    <w:p w14:paraId="7FC34A56" w14:textId="77777777" w:rsidR="0016139A" w:rsidRDefault="0016139A" w:rsidP="0016139A">
      <w:pPr>
        <w:pStyle w:val="ListParagraph"/>
        <w:numPr>
          <w:ilvl w:val="0"/>
          <w:numId w:val="3"/>
        </w:numPr>
      </w:pPr>
      <w:r>
        <w:t>Add any other desired columns by checking the boxes</w:t>
      </w:r>
    </w:p>
    <w:p w14:paraId="0207B0FE" w14:textId="77777777" w:rsidR="0016139A" w:rsidRDefault="0016139A" w:rsidP="0016139A">
      <w:pPr>
        <w:pStyle w:val="ListParagraph"/>
        <w:numPr>
          <w:ilvl w:val="0"/>
          <w:numId w:val="3"/>
        </w:numPr>
      </w:pPr>
      <w:r>
        <w:t>Click Apply</w:t>
      </w:r>
    </w:p>
    <w:p w14:paraId="7C1DBB8A" w14:textId="77777777" w:rsidR="0016139A" w:rsidRDefault="0016139A" w:rsidP="0016139A">
      <w:pPr>
        <w:pStyle w:val="ListParagraph"/>
        <w:numPr>
          <w:ilvl w:val="0"/>
          <w:numId w:val="3"/>
        </w:numPr>
      </w:pPr>
      <w:r>
        <w:t>Click Download to download the report as an Excel file</w:t>
      </w:r>
    </w:p>
    <w:p w14:paraId="1BB090FA" w14:textId="77777777" w:rsidR="0016139A" w:rsidRDefault="0016139A" w:rsidP="0016139A">
      <w:r>
        <w:t>For Literacy Transition</w:t>
      </w:r>
    </w:p>
    <w:p w14:paraId="5FB68A54" w14:textId="77777777" w:rsidR="0016139A" w:rsidRDefault="0016139A" w:rsidP="0016139A">
      <w:pPr>
        <w:pStyle w:val="ListParagraph"/>
        <w:numPr>
          <w:ilvl w:val="0"/>
          <w:numId w:val="4"/>
        </w:numPr>
      </w:pPr>
      <w:proofErr w:type="spellStart"/>
      <w:r>
        <w:t>Classlink</w:t>
      </w:r>
      <w:proofErr w:type="spellEnd"/>
      <w:r>
        <w:t>&gt;Performance Matters</w:t>
      </w:r>
    </w:p>
    <w:p w14:paraId="78E5AB9A" w14:textId="77777777" w:rsidR="0016139A" w:rsidRDefault="0016139A" w:rsidP="0016139A">
      <w:pPr>
        <w:pStyle w:val="ListParagraph"/>
        <w:numPr>
          <w:ilvl w:val="0"/>
          <w:numId w:val="4"/>
        </w:numPr>
      </w:pPr>
      <w:r>
        <w:t>Reports&gt;Baseball Card</w:t>
      </w:r>
    </w:p>
    <w:p w14:paraId="1DF53326" w14:textId="77777777" w:rsidR="0016139A" w:rsidRDefault="0016139A" w:rsidP="0016139A">
      <w:pPr>
        <w:pStyle w:val="ListParagraph"/>
        <w:numPr>
          <w:ilvl w:val="0"/>
          <w:numId w:val="4"/>
        </w:numPr>
      </w:pPr>
      <w:r>
        <w:t xml:space="preserve">Make sure the upper right corner says </w:t>
      </w:r>
      <w:proofErr w:type="spellStart"/>
      <w:r>
        <w:t>TN_Clarksville</w:t>
      </w:r>
      <w:proofErr w:type="spellEnd"/>
      <w:r>
        <w:t xml:space="preserve"> Montgomery</w:t>
      </w:r>
    </w:p>
    <w:p w14:paraId="62B80A8D" w14:textId="77777777" w:rsidR="0016139A" w:rsidRDefault="0016139A" w:rsidP="0016139A">
      <w:pPr>
        <w:pStyle w:val="ListParagraph"/>
        <w:numPr>
          <w:ilvl w:val="0"/>
          <w:numId w:val="4"/>
        </w:numPr>
      </w:pPr>
      <w:r>
        <w:t>On the left, click on the Outside Measures folder</w:t>
      </w:r>
    </w:p>
    <w:p w14:paraId="4979A395" w14:textId="77777777" w:rsidR="0016139A" w:rsidRDefault="0016139A" w:rsidP="0016139A">
      <w:pPr>
        <w:pStyle w:val="ListParagraph"/>
        <w:numPr>
          <w:ilvl w:val="0"/>
          <w:numId w:val="4"/>
        </w:numPr>
      </w:pPr>
      <w:r>
        <w:t>Click FastBridge</w:t>
      </w:r>
    </w:p>
    <w:p w14:paraId="5A85553B" w14:textId="77777777" w:rsidR="0016139A" w:rsidRDefault="0016139A" w:rsidP="0016139A">
      <w:pPr>
        <w:pStyle w:val="ListParagraph"/>
        <w:numPr>
          <w:ilvl w:val="0"/>
          <w:numId w:val="4"/>
        </w:numPr>
      </w:pPr>
      <w:r>
        <w:t>Click 2022-2023</w:t>
      </w:r>
    </w:p>
    <w:p w14:paraId="4823AAED" w14:textId="77777777" w:rsidR="0016139A" w:rsidRDefault="0016139A" w:rsidP="0016139A">
      <w:pPr>
        <w:pStyle w:val="ListParagraph"/>
        <w:numPr>
          <w:ilvl w:val="0"/>
          <w:numId w:val="4"/>
        </w:numPr>
      </w:pPr>
      <w:r>
        <w:t xml:space="preserve">Click </w:t>
      </w:r>
      <w:proofErr w:type="spellStart"/>
      <w:r>
        <w:t>aReading</w:t>
      </w:r>
      <w:proofErr w:type="spellEnd"/>
    </w:p>
    <w:p w14:paraId="1B610E8E" w14:textId="77777777" w:rsidR="0016139A" w:rsidRDefault="0016139A" w:rsidP="0016139A">
      <w:pPr>
        <w:pStyle w:val="ListParagraph"/>
        <w:numPr>
          <w:ilvl w:val="0"/>
          <w:numId w:val="4"/>
        </w:numPr>
      </w:pPr>
      <w:r>
        <w:t xml:space="preserve">Click </w:t>
      </w:r>
      <w:proofErr w:type="spellStart"/>
      <w:r>
        <w:t>aReading</w:t>
      </w:r>
      <w:proofErr w:type="spellEnd"/>
      <w:r>
        <w:t xml:space="preserve"> Percentile_MOY_2223</w:t>
      </w:r>
    </w:p>
    <w:p w14:paraId="757829DC" w14:textId="77777777" w:rsidR="0016139A" w:rsidRDefault="0016139A" w:rsidP="0016139A">
      <w:pPr>
        <w:pStyle w:val="ListParagraph"/>
        <w:numPr>
          <w:ilvl w:val="0"/>
          <w:numId w:val="4"/>
        </w:numPr>
      </w:pPr>
      <w:r>
        <w:t>On the report side, click Add Student Filter</w:t>
      </w:r>
    </w:p>
    <w:p w14:paraId="1DEAD9AE" w14:textId="77777777" w:rsidR="0016139A" w:rsidRDefault="0016139A" w:rsidP="0016139A">
      <w:pPr>
        <w:pStyle w:val="ListParagraph"/>
        <w:numPr>
          <w:ilvl w:val="0"/>
          <w:numId w:val="4"/>
        </w:numPr>
      </w:pPr>
      <w:r>
        <w:t>On the pop up, click the Geographical tab</w:t>
      </w:r>
    </w:p>
    <w:p w14:paraId="55ADAC52" w14:textId="77777777" w:rsidR="0016139A" w:rsidRDefault="0016139A" w:rsidP="0016139A">
      <w:pPr>
        <w:pStyle w:val="ListParagraph"/>
        <w:numPr>
          <w:ilvl w:val="0"/>
          <w:numId w:val="4"/>
        </w:numPr>
      </w:pPr>
      <w:r>
        <w:t>Click Course</w:t>
      </w:r>
    </w:p>
    <w:p w14:paraId="02B8A3E7" w14:textId="77777777" w:rsidR="0016139A" w:rsidRDefault="0016139A" w:rsidP="0016139A">
      <w:pPr>
        <w:pStyle w:val="ListParagraph"/>
        <w:numPr>
          <w:ilvl w:val="0"/>
          <w:numId w:val="4"/>
        </w:numPr>
      </w:pPr>
      <w:r>
        <w:t>In the search box, search for Literacy Transition</w:t>
      </w:r>
    </w:p>
    <w:p w14:paraId="00748DCB" w14:textId="77777777" w:rsidR="0016139A" w:rsidRDefault="0016139A" w:rsidP="0016139A">
      <w:pPr>
        <w:pStyle w:val="ListParagraph"/>
        <w:numPr>
          <w:ilvl w:val="0"/>
          <w:numId w:val="4"/>
        </w:numPr>
      </w:pPr>
      <w:r>
        <w:t>Click each box for the Literacy Transition classes</w:t>
      </w:r>
    </w:p>
    <w:p w14:paraId="1270530F" w14:textId="77777777" w:rsidR="0016139A" w:rsidRDefault="0016139A" w:rsidP="0016139A">
      <w:pPr>
        <w:pStyle w:val="ListParagraph"/>
        <w:numPr>
          <w:ilvl w:val="0"/>
          <w:numId w:val="4"/>
        </w:numPr>
      </w:pPr>
      <w:r>
        <w:t>Click Apply</w:t>
      </w:r>
    </w:p>
    <w:p w14:paraId="7A2F144C" w14:textId="77777777" w:rsidR="0016139A" w:rsidRDefault="0016139A" w:rsidP="0016139A">
      <w:pPr>
        <w:pStyle w:val="ListParagraph"/>
        <w:numPr>
          <w:ilvl w:val="0"/>
          <w:numId w:val="4"/>
        </w:numPr>
      </w:pPr>
      <w:r>
        <w:t>Click Manage Columns</w:t>
      </w:r>
    </w:p>
    <w:p w14:paraId="7B2A9AFA" w14:textId="77777777" w:rsidR="0016139A" w:rsidRDefault="0016139A" w:rsidP="0016139A">
      <w:pPr>
        <w:pStyle w:val="ListParagraph"/>
        <w:numPr>
          <w:ilvl w:val="0"/>
          <w:numId w:val="4"/>
        </w:numPr>
      </w:pPr>
      <w:r>
        <w:t>Select course</w:t>
      </w:r>
    </w:p>
    <w:p w14:paraId="2C88667A" w14:textId="77777777" w:rsidR="0016139A" w:rsidRDefault="0016139A" w:rsidP="0016139A">
      <w:pPr>
        <w:pStyle w:val="ListParagraph"/>
        <w:numPr>
          <w:ilvl w:val="0"/>
          <w:numId w:val="4"/>
        </w:numPr>
      </w:pPr>
      <w:r>
        <w:t>Add any other desired columns by checking the boxes</w:t>
      </w:r>
    </w:p>
    <w:p w14:paraId="07D02154" w14:textId="77777777" w:rsidR="0016139A" w:rsidRDefault="0016139A" w:rsidP="0016139A">
      <w:pPr>
        <w:pStyle w:val="ListParagraph"/>
        <w:numPr>
          <w:ilvl w:val="0"/>
          <w:numId w:val="4"/>
        </w:numPr>
      </w:pPr>
      <w:r>
        <w:t>Click Apply</w:t>
      </w:r>
    </w:p>
    <w:p w14:paraId="569B402C" w14:textId="77777777" w:rsidR="0016139A" w:rsidRDefault="0016139A" w:rsidP="0016139A">
      <w:pPr>
        <w:pStyle w:val="ListParagraph"/>
        <w:numPr>
          <w:ilvl w:val="0"/>
          <w:numId w:val="4"/>
        </w:numPr>
      </w:pPr>
      <w:r>
        <w:t>Click Download to download the report as an Excel file</w:t>
      </w:r>
    </w:p>
    <w:p w14:paraId="6A663DD5" w14:textId="77777777" w:rsidR="0016139A" w:rsidRPr="0016139A" w:rsidRDefault="0016139A" w:rsidP="0016139A">
      <w:pPr>
        <w:ind w:right="-720"/>
        <w:rPr>
          <w:sz w:val="20"/>
          <w:szCs w:val="20"/>
        </w:rPr>
      </w:pPr>
    </w:p>
    <w:p w14:paraId="0BE10137" w14:textId="77777777" w:rsidR="00F75577" w:rsidRDefault="00F75577" w:rsidP="00F75577">
      <w:pPr>
        <w:rPr>
          <w:u w:val="single"/>
        </w:rPr>
      </w:pPr>
      <w:r w:rsidRPr="006903F8">
        <w:rPr>
          <w:u w:val="single"/>
        </w:rPr>
        <w:lastRenderedPageBreak/>
        <w:t>Performance Matters</w:t>
      </w:r>
    </w:p>
    <w:p w14:paraId="51F84FF4" w14:textId="77777777" w:rsidR="00F75577" w:rsidRDefault="00F75577" w:rsidP="00F75577">
      <w:pPr>
        <w:pStyle w:val="ListParagraph"/>
        <w:numPr>
          <w:ilvl w:val="0"/>
          <w:numId w:val="7"/>
        </w:numPr>
        <w:spacing w:line="259" w:lineRule="auto"/>
      </w:pPr>
      <w:proofErr w:type="spellStart"/>
      <w:r>
        <w:t>Classlink</w:t>
      </w:r>
      <w:proofErr w:type="spellEnd"/>
      <w:r>
        <w:t>&gt;Performance Matters</w:t>
      </w:r>
    </w:p>
    <w:p w14:paraId="3E202D97" w14:textId="77777777" w:rsidR="00F75577" w:rsidRDefault="00F75577" w:rsidP="00F75577">
      <w:pPr>
        <w:pStyle w:val="ListParagraph"/>
        <w:numPr>
          <w:ilvl w:val="0"/>
          <w:numId w:val="7"/>
        </w:numPr>
        <w:spacing w:line="259" w:lineRule="auto"/>
      </w:pPr>
      <w:r>
        <w:t>Reports&gt;Baseball Card</w:t>
      </w:r>
    </w:p>
    <w:p w14:paraId="7381CD8C" w14:textId="77777777" w:rsidR="00F75577" w:rsidRDefault="00F75577" w:rsidP="00F75577">
      <w:pPr>
        <w:pStyle w:val="ListParagraph"/>
        <w:numPr>
          <w:ilvl w:val="0"/>
          <w:numId w:val="7"/>
        </w:numPr>
        <w:spacing w:line="259" w:lineRule="auto"/>
      </w:pPr>
      <w:r>
        <w:t xml:space="preserve">Make sure the upper right corner says </w:t>
      </w:r>
      <w:proofErr w:type="spellStart"/>
      <w:r>
        <w:t>TN_Clarksville</w:t>
      </w:r>
      <w:proofErr w:type="spellEnd"/>
      <w:r>
        <w:t xml:space="preserve"> Montgomery</w:t>
      </w:r>
    </w:p>
    <w:p w14:paraId="55B76FF1" w14:textId="77777777" w:rsidR="00F75577" w:rsidRDefault="00F75577" w:rsidP="00F75577">
      <w:pPr>
        <w:pStyle w:val="ListParagraph"/>
        <w:numPr>
          <w:ilvl w:val="0"/>
          <w:numId w:val="7"/>
        </w:numPr>
        <w:spacing w:line="259" w:lineRule="auto"/>
      </w:pPr>
      <w:r>
        <w:t>On the left, click on the Outside Measures folder</w:t>
      </w:r>
    </w:p>
    <w:p w14:paraId="794E4298" w14:textId="77777777" w:rsidR="00F75577" w:rsidRDefault="00F75577" w:rsidP="00F75577">
      <w:pPr>
        <w:pStyle w:val="ListParagraph"/>
        <w:numPr>
          <w:ilvl w:val="0"/>
          <w:numId w:val="7"/>
        </w:numPr>
        <w:spacing w:line="259" w:lineRule="auto"/>
      </w:pPr>
      <w:r>
        <w:t>Click FastBridge</w:t>
      </w:r>
    </w:p>
    <w:p w14:paraId="4A5DBD73" w14:textId="77777777" w:rsidR="00F75577" w:rsidRDefault="00F75577" w:rsidP="00F75577">
      <w:pPr>
        <w:pStyle w:val="ListParagraph"/>
        <w:numPr>
          <w:ilvl w:val="0"/>
          <w:numId w:val="7"/>
        </w:numPr>
        <w:spacing w:line="259" w:lineRule="auto"/>
      </w:pPr>
      <w:r>
        <w:t>Click 2022-2023</w:t>
      </w:r>
    </w:p>
    <w:p w14:paraId="0939C4EA" w14:textId="77777777" w:rsidR="00F75577" w:rsidRDefault="00F75577" w:rsidP="00F75577">
      <w:pPr>
        <w:pStyle w:val="ListParagraph"/>
        <w:numPr>
          <w:ilvl w:val="0"/>
          <w:numId w:val="7"/>
        </w:numPr>
        <w:spacing w:line="259" w:lineRule="auto"/>
      </w:pPr>
      <w:r>
        <w:t xml:space="preserve">Click </w:t>
      </w:r>
      <w:proofErr w:type="spellStart"/>
      <w:r>
        <w:t>aMath</w:t>
      </w:r>
      <w:proofErr w:type="spellEnd"/>
    </w:p>
    <w:p w14:paraId="0843FA36" w14:textId="77777777" w:rsidR="00F75577" w:rsidRDefault="00F75577" w:rsidP="00F75577">
      <w:pPr>
        <w:pStyle w:val="ListParagraph"/>
        <w:numPr>
          <w:ilvl w:val="0"/>
          <w:numId w:val="7"/>
        </w:numPr>
        <w:spacing w:line="259" w:lineRule="auto"/>
      </w:pPr>
      <w:r>
        <w:t xml:space="preserve">Click </w:t>
      </w:r>
      <w:proofErr w:type="spellStart"/>
      <w:r>
        <w:t>aMath</w:t>
      </w:r>
      <w:proofErr w:type="spellEnd"/>
      <w:r>
        <w:t xml:space="preserve"> Perccentile_BOY_2223</w:t>
      </w:r>
    </w:p>
    <w:p w14:paraId="32E29BBF" w14:textId="77777777" w:rsidR="00F75577" w:rsidRDefault="00F75577" w:rsidP="00F75577">
      <w:pPr>
        <w:pStyle w:val="ListParagraph"/>
        <w:numPr>
          <w:ilvl w:val="0"/>
          <w:numId w:val="7"/>
        </w:numPr>
        <w:spacing w:line="259" w:lineRule="auto"/>
      </w:pPr>
      <w:r>
        <w:t xml:space="preserve">Click </w:t>
      </w:r>
      <w:proofErr w:type="spellStart"/>
      <w:r>
        <w:t>aMath</w:t>
      </w:r>
      <w:proofErr w:type="spellEnd"/>
      <w:r>
        <w:t xml:space="preserve"> Percentile_MOY_2223</w:t>
      </w:r>
    </w:p>
    <w:p w14:paraId="3A7DB5B8" w14:textId="77777777" w:rsidR="00F75577" w:rsidRDefault="00F75577" w:rsidP="00F75577">
      <w:pPr>
        <w:pStyle w:val="ListParagraph"/>
        <w:numPr>
          <w:ilvl w:val="0"/>
          <w:numId w:val="7"/>
        </w:numPr>
        <w:spacing w:line="259" w:lineRule="auto"/>
      </w:pPr>
      <w:r>
        <w:t xml:space="preserve">Click </w:t>
      </w:r>
      <w:proofErr w:type="spellStart"/>
      <w:r>
        <w:t>aReading</w:t>
      </w:r>
      <w:proofErr w:type="spellEnd"/>
    </w:p>
    <w:p w14:paraId="03B12AB1" w14:textId="77777777" w:rsidR="00F75577" w:rsidRDefault="00F75577" w:rsidP="00F75577">
      <w:pPr>
        <w:pStyle w:val="ListParagraph"/>
        <w:numPr>
          <w:ilvl w:val="0"/>
          <w:numId w:val="7"/>
        </w:numPr>
        <w:spacing w:line="259" w:lineRule="auto"/>
      </w:pPr>
      <w:r>
        <w:t xml:space="preserve">Click </w:t>
      </w:r>
      <w:proofErr w:type="spellStart"/>
      <w:r>
        <w:t>aReading</w:t>
      </w:r>
      <w:proofErr w:type="spellEnd"/>
      <w:r>
        <w:t xml:space="preserve"> Percentile_BOY_2223</w:t>
      </w:r>
    </w:p>
    <w:p w14:paraId="3EBF696B" w14:textId="77777777" w:rsidR="00F75577" w:rsidRDefault="00F75577" w:rsidP="00F75577">
      <w:pPr>
        <w:pStyle w:val="ListParagraph"/>
        <w:numPr>
          <w:ilvl w:val="0"/>
          <w:numId w:val="7"/>
        </w:numPr>
        <w:spacing w:line="259" w:lineRule="auto"/>
      </w:pPr>
      <w:r>
        <w:t xml:space="preserve">Click </w:t>
      </w:r>
      <w:proofErr w:type="spellStart"/>
      <w:r>
        <w:t>aReading</w:t>
      </w:r>
      <w:proofErr w:type="spellEnd"/>
      <w:r>
        <w:t xml:space="preserve"> Percentile_MOY_2223</w:t>
      </w:r>
    </w:p>
    <w:p w14:paraId="503C12A6" w14:textId="77777777" w:rsidR="00F75577" w:rsidRDefault="00F75577" w:rsidP="00F75577">
      <w:pPr>
        <w:pStyle w:val="ListParagraph"/>
        <w:numPr>
          <w:ilvl w:val="0"/>
          <w:numId w:val="7"/>
        </w:numPr>
        <w:spacing w:line="259" w:lineRule="auto"/>
      </w:pPr>
      <w:r>
        <w:t>On the report side, click Add Student Filter</w:t>
      </w:r>
    </w:p>
    <w:p w14:paraId="2BA44FE9" w14:textId="77777777" w:rsidR="00F75577" w:rsidRDefault="00F75577" w:rsidP="00F75577">
      <w:pPr>
        <w:pStyle w:val="ListParagraph"/>
        <w:numPr>
          <w:ilvl w:val="0"/>
          <w:numId w:val="7"/>
        </w:numPr>
        <w:spacing w:line="259" w:lineRule="auto"/>
      </w:pPr>
      <w:r>
        <w:t>On the pop up, click the Geographical tab</w:t>
      </w:r>
    </w:p>
    <w:p w14:paraId="599A5CCF" w14:textId="77777777" w:rsidR="00F75577" w:rsidRDefault="00F75577" w:rsidP="00F75577">
      <w:pPr>
        <w:pStyle w:val="ListParagraph"/>
        <w:numPr>
          <w:ilvl w:val="0"/>
          <w:numId w:val="7"/>
        </w:numPr>
        <w:spacing w:line="259" w:lineRule="auto"/>
      </w:pPr>
      <w:r>
        <w:t>Click IEP</w:t>
      </w:r>
    </w:p>
    <w:p w14:paraId="11E74FC3" w14:textId="77777777" w:rsidR="00F75577" w:rsidRDefault="00F75577" w:rsidP="00F75577">
      <w:pPr>
        <w:pStyle w:val="ListParagraph"/>
        <w:numPr>
          <w:ilvl w:val="0"/>
          <w:numId w:val="7"/>
        </w:numPr>
        <w:spacing w:line="259" w:lineRule="auto"/>
      </w:pPr>
      <w:r>
        <w:t>Click Yes</w:t>
      </w:r>
    </w:p>
    <w:p w14:paraId="71EBA828" w14:textId="77777777" w:rsidR="00F75577" w:rsidRDefault="00F75577" w:rsidP="00F75577">
      <w:pPr>
        <w:pStyle w:val="ListParagraph"/>
        <w:numPr>
          <w:ilvl w:val="0"/>
          <w:numId w:val="7"/>
        </w:numPr>
        <w:spacing w:line="259" w:lineRule="auto"/>
      </w:pPr>
      <w:r>
        <w:t>Click Apply</w:t>
      </w:r>
    </w:p>
    <w:p w14:paraId="789EE8D6" w14:textId="77777777" w:rsidR="00F75577" w:rsidRDefault="00F75577" w:rsidP="00F75577">
      <w:pPr>
        <w:pStyle w:val="ListParagraph"/>
        <w:numPr>
          <w:ilvl w:val="0"/>
          <w:numId w:val="7"/>
        </w:numPr>
        <w:spacing w:line="259" w:lineRule="auto"/>
      </w:pPr>
      <w:r>
        <w:t>Click Manage Columns</w:t>
      </w:r>
    </w:p>
    <w:p w14:paraId="03573F93" w14:textId="77777777" w:rsidR="00F75577" w:rsidRDefault="00F75577" w:rsidP="00F75577">
      <w:pPr>
        <w:pStyle w:val="ListParagraph"/>
        <w:numPr>
          <w:ilvl w:val="0"/>
          <w:numId w:val="7"/>
        </w:numPr>
        <w:spacing w:line="259" w:lineRule="auto"/>
      </w:pPr>
      <w:r>
        <w:t>Add any other desired columns by checking the boxes</w:t>
      </w:r>
    </w:p>
    <w:p w14:paraId="452E982F" w14:textId="77777777" w:rsidR="00F75577" w:rsidRDefault="00F75577" w:rsidP="00F75577">
      <w:pPr>
        <w:pStyle w:val="ListParagraph"/>
        <w:numPr>
          <w:ilvl w:val="0"/>
          <w:numId w:val="7"/>
        </w:numPr>
        <w:spacing w:line="259" w:lineRule="auto"/>
      </w:pPr>
      <w:r>
        <w:t>Click Apply</w:t>
      </w:r>
    </w:p>
    <w:p w14:paraId="27911C3E" w14:textId="77777777" w:rsidR="00F75577" w:rsidRDefault="00F75577" w:rsidP="00F75577">
      <w:pPr>
        <w:pStyle w:val="ListParagraph"/>
        <w:numPr>
          <w:ilvl w:val="0"/>
          <w:numId w:val="7"/>
        </w:numPr>
        <w:spacing w:line="259" w:lineRule="auto"/>
      </w:pPr>
      <w:r>
        <w:t>Click Download to download the report as an Excel file</w:t>
      </w:r>
    </w:p>
    <w:p w14:paraId="34F93CD7" w14:textId="77777777" w:rsidR="0016139A" w:rsidRDefault="0016139A"/>
    <w:sectPr w:rsidR="0016139A" w:rsidSect="00F7557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E1DE6" w14:textId="77777777" w:rsidR="003451B1" w:rsidRDefault="003451B1" w:rsidP="0016139A">
      <w:pPr>
        <w:spacing w:after="0" w:line="240" w:lineRule="auto"/>
      </w:pPr>
      <w:r>
        <w:separator/>
      </w:r>
    </w:p>
  </w:endnote>
  <w:endnote w:type="continuationSeparator" w:id="0">
    <w:p w14:paraId="02AE3B01" w14:textId="77777777" w:rsidR="003451B1" w:rsidRDefault="003451B1" w:rsidP="001613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FAB71" w14:textId="77777777" w:rsidR="0016139A" w:rsidRDefault="001613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A9EF8" w14:textId="77777777" w:rsidR="0016139A" w:rsidRDefault="0016139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352E9" w14:textId="77777777" w:rsidR="0016139A" w:rsidRDefault="001613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85B8F" w14:textId="77777777" w:rsidR="003451B1" w:rsidRDefault="003451B1" w:rsidP="0016139A">
      <w:pPr>
        <w:spacing w:after="0" w:line="240" w:lineRule="auto"/>
      </w:pPr>
      <w:r>
        <w:separator/>
      </w:r>
    </w:p>
  </w:footnote>
  <w:footnote w:type="continuationSeparator" w:id="0">
    <w:p w14:paraId="1AF3D373" w14:textId="77777777" w:rsidR="003451B1" w:rsidRDefault="003451B1" w:rsidP="001613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67548" w14:textId="77777777" w:rsidR="0016139A" w:rsidRDefault="0016139A" w:rsidP="0016139A">
    <w:pPr>
      <w:pStyle w:val="Header"/>
      <w:jc w:val="center"/>
      <w:rPr>
        <w:b/>
        <w:bCs/>
        <w:sz w:val="40"/>
        <w:szCs w:val="40"/>
      </w:rPr>
    </w:pPr>
    <w:r>
      <w:rPr>
        <w:b/>
        <w:bCs/>
        <w:sz w:val="40"/>
        <w:szCs w:val="40"/>
      </w:rPr>
      <w:t>Navigating Least Restrictive Environment</w:t>
    </w:r>
  </w:p>
  <w:p w14:paraId="1CCA3D9C" w14:textId="77777777" w:rsidR="0016139A" w:rsidRDefault="001613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A533B" w14:textId="16D59882" w:rsidR="0016139A" w:rsidRDefault="00F75577" w:rsidP="00F75577">
    <w:pPr>
      <w:pStyle w:val="Header"/>
      <w:jc w:val="center"/>
    </w:pPr>
    <w:r>
      <w:rPr>
        <w:b/>
        <w:bCs/>
        <w:sz w:val="40"/>
        <w:szCs w:val="40"/>
      </w:rPr>
      <w:t xml:space="preserve">Filtering for an </w:t>
    </w:r>
    <w:r>
      <w:rPr>
        <w:b/>
        <w:bCs/>
        <w:sz w:val="40"/>
        <w:szCs w:val="40"/>
      </w:rPr>
      <w:t>IEP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4A2DD" w14:textId="77777777" w:rsidR="00F75577" w:rsidRDefault="00F75577" w:rsidP="00F75577">
    <w:pPr>
      <w:pStyle w:val="Header"/>
      <w:jc w:val="center"/>
      <w:rPr>
        <w:b/>
        <w:bCs/>
        <w:sz w:val="40"/>
        <w:szCs w:val="40"/>
      </w:rPr>
    </w:pPr>
    <w:r>
      <w:rPr>
        <w:b/>
        <w:bCs/>
        <w:sz w:val="40"/>
        <w:szCs w:val="40"/>
      </w:rPr>
      <w:t>Using a Data Dashboard to Make Instructional Decisions</w:t>
    </w:r>
  </w:p>
  <w:p w14:paraId="69E4906F" w14:textId="77777777" w:rsidR="0016139A" w:rsidRDefault="001613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76DCA"/>
    <w:multiLevelType w:val="hybridMultilevel"/>
    <w:tmpl w:val="A3CEAEC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F03AD4"/>
    <w:multiLevelType w:val="hybridMultilevel"/>
    <w:tmpl w:val="F2CC38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AE11C4"/>
    <w:multiLevelType w:val="hybridMultilevel"/>
    <w:tmpl w:val="D4D0B9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9457C0"/>
    <w:multiLevelType w:val="hybridMultilevel"/>
    <w:tmpl w:val="A3CEAE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B21F20"/>
    <w:multiLevelType w:val="hybridMultilevel"/>
    <w:tmpl w:val="A3CEAEC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 w16cid:durableId="19990678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225960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8417106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6198556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91077155">
    <w:abstractNumId w:val="3"/>
  </w:num>
  <w:num w:numId="6" w16cid:durableId="895316355">
    <w:abstractNumId w:val="1"/>
  </w:num>
  <w:num w:numId="7" w16cid:durableId="97498679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MjE0szA0NzYwMjFQ0lEKTi0uzszPAykwrAUAgZEo/iwAAAA="/>
  </w:docVars>
  <w:rsids>
    <w:rsidRoot w:val="0016139A"/>
    <w:rsid w:val="0016139A"/>
    <w:rsid w:val="001D0E68"/>
    <w:rsid w:val="003451B1"/>
    <w:rsid w:val="00F75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1D7CF"/>
  <w15:chartTrackingRefBased/>
  <w15:docId w15:val="{F4755A58-6BEA-4933-8471-B30283C04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139A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139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61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139A"/>
  </w:style>
  <w:style w:type="paragraph" w:styleId="Footer">
    <w:name w:val="footer"/>
    <w:basedOn w:val="Normal"/>
    <w:link w:val="FooterChar"/>
    <w:uiPriority w:val="99"/>
    <w:unhideWhenUsed/>
    <w:rsid w:val="00161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13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1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5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29</Words>
  <Characters>3589</Characters>
  <Application>Microsoft Office Word</Application>
  <DocSecurity>0</DocSecurity>
  <Lines>29</Lines>
  <Paragraphs>8</Paragraphs>
  <ScaleCrop>false</ScaleCrop>
  <Company/>
  <LinksUpToDate>false</LinksUpToDate>
  <CharactersWithSpaces>4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Partain</dc:creator>
  <cp:keywords/>
  <dc:description/>
  <cp:lastModifiedBy>Rachel Partain</cp:lastModifiedBy>
  <cp:revision>2</cp:revision>
  <dcterms:created xsi:type="dcterms:W3CDTF">2023-01-18T14:04:00Z</dcterms:created>
  <dcterms:modified xsi:type="dcterms:W3CDTF">2023-01-18T14:04:00Z</dcterms:modified>
</cp:coreProperties>
</file>